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4839A8" w14:textId="60DED66B" w:rsidR="000D16D3" w:rsidRPr="00056AC7" w:rsidRDefault="000D16D3" w:rsidP="001F1564">
      <w:pPr>
        <w:spacing w:after="0" w:line="240" w:lineRule="auto"/>
        <w:jc w:val="center"/>
        <w:rPr>
          <w:rFonts w:ascii="Calibri" w:eastAsia="Calibri" w:hAnsi="Calibri" w:cs="Times New Roman"/>
          <w:b/>
          <w:sz w:val="40"/>
          <w:szCs w:val="40"/>
        </w:rPr>
      </w:pPr>
      <w:r w:rsidRPr="00056AC7">
        <w:rPr>
          <w:rFonts w:ascii="Calibri" w:eastAsia="Calibri" w:hAnsi="Calibri" w:cs="Times New Roman"/>
          <w:b/>
          <w:noProof/>
          <w:sz w:val="40"/>
          <w:szCs w:val="40"/>
        </w:rPr>
        <w:drawing>
          <wp:inline distT="0" distB="0" distL="0" distR="0" wp14:anchorId="574FD8CA" wp14:editId="2D3C9127">
            <wp:extent cx="3487420" cy="11950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420" cy="1195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056AC7">
        <w:rPr>
          <w:rFonts w:ascii="Calibri" w:eastAsia="Calibri" w:hAnsi="Calibri" w:cs="Times New Roman"/>
          <w:b/>
          <w:sz w:val="40"/>
          <w:szCs w:val="40"/>
        </w:rPr>
        <w:t xml:space="preserve">  </w:t>
      </w:r>
      <w:r w:rsidR="001D4CD1" w:rsidRPr="00056AC7">
        <w:rPr>
          <w:rFonts w:ascii="Calibri" w:eastAsia="Calibri" w:hAnsi="Calibri" w:cs="Times New Roman"/>
          <w:b/>
          <w:sz w:val="40"/>
          <w:szCs w:val="40"/>
        </w:rPr>
        <w:br/>
      </w:r>
      <w:proofErr w:type="spellStart"/>
      <w:r w:rsidR="003D60A1" w:rsidRPr="00056AC7">
        <w:rPr>
          <w:rFonts w:ascii="Calibri" w:eastAsia="Calibri" w:hAnsi="Calibri" w:cs="Times New Roman"/>
          <w:b/>
          <w:sz w:val="40"/>
          <w:szCs w:val="40"/>
        </w:rPr>
        <w:t>GetCool</w:t>
      </w:r>
      <w:proofErr w:type="spellEnd"/>
      <w:r w:rsidR="003D60A1" w:rsidRPr="00056AC7">
        <w:rPr>
          <w:rFonts w:ascii="Calibri" w:eastAsia="Calibri" w:hAnsi="Calibri" w:cs="Times New Roman"/>
          <w:b/>
          <w:sz w:val="40"/>
          <w:szCs w:val="40"/>
        </w:rPr>
        <w:t xml:space="preserve"> Air Conditioner Program</w:t>
      </w:r>
    </w:p>
    <w:p w14:paraId="70E43275" w14:textId="77777777" w:rsidR="00D565F0" w:rsidRDefault="00D565F0" w:rsidP="00D50594">
      <w:pPr>
        <w:spacing w:after="200" w:line="276" w:lineRule="auto"/>
        <w:rPr>
          <w:sz w:val="28"/>
          <w:szCs w:val="28"/>
        </w:rPr>
      </w:pPr>
    </w:p>
    <w:p w14:paraId="0D970555" w14:textId="77777777" w:rsidR="00D50594" w:rsidRPr="00D565F0" w:rsidRDefault="003D60A1" w:rsidP="00D50594">
      <w:pPr>
        <w:spacing w:after="200" w:line="276" w:lineRule="auto"/>
        <w:rPr>
          <w:sz w:val="32"/>
          <w:szCs w:val="32"/>
        </w:rPr>
      </w:pPr>
      <w:r w:rsidRPr="00D565F0">
        <w:rPr>
          <w:sz w:val="32"/>
          <w:szCs w:val="32"/>
        </w:rPr>
        <w:t xml:space="preserve">The City of New York is providing free air conditioners to low-income </w:t>
      </w:r>
      <w:r w:rsidR="00BE60E3" w:rsidRPr="00D565F0">
        <w:rPr>
          <w:sz w:val="32"/>
          <w:szCs w:val="32"/>
        </w:rPr>
        <w:t>seniors</w:t>
      </w:r>
      <w:r w:rsidR="00D50594" w:rsidRPr="00D565F0">
        <w:rPr>
          <w:sz w:val="32"/>
          <w:szCs w:val="32"/>
        </w:rPr>
        <w:t>.</w:t>
      </w:r>
    </w:p>
    <w:p w14:paraId="10AB26B4" w14:textId="5811B17D" w:rsidR="003D60A1" w:rsidRPr="00D565F0" w:rsidRDefault="00D50594" w:rsidP="00D50594">
      <w:pPr>
        <w:spacing w:after="200" w:line="276" w:lineRule="auto"/>
        <w:rPr>
          <w:rFonts w:ascii="Calibri" w:eastAsia="Calibri" w:hAnsi="Calibri" w:cs="Times New Roman"/>
          <w:bCs/>
          <w:i/>
          <w:iCs/>
          <w:sz w:val="32"/>
          <w:szCs w:val="32"/>
        </w:rPr>
      </w:pPr>
      <w:r w:rsidRPr="00D565F0">
        <w:rPr>
          <w:sz w:val="32"/>
          <w:szCs w:val="32"/>
        </w:rPr>
        <w:t>Your residents are</w:t>
      </w:r>
      <w:r w:rsidR="001F1564" w:rsidRPr="00D565F0">
        <w:rPr>
          <w:sz w:val="32"/>
          <w:szCs w:val="32"/>
        </w:rPr>
        <w:t xml:space="preserve"> eligible if</w:t>
      </w:r>
      <w:r w:rsidR="00BE60E3" w:rsidRPr="00D565F0">
        <w:rPr>
          <w:sz w:val="32"/>
          <w:szCs w:val="32"/>
        </w:rPr>
        <w:t xml:space="preserve"> they</w:t>
      </w:r>
      <w:r w:rsidR="003D60A1" w:rsidRPr="00D565F0">
        <w:rPr>
          <w:sz w:val="32"/>
          <w:szCs w:val="32"/>
        </w:rPr>
        <w:t>:</w:t>
      </w:r>
    </w:p>
    <w:p w14:paraId="10F87387" w14:textId="77777777" w:rsidR="003D60A1" w:rsidRPr="00D565F0" w:rsidRDefault="003D60A1" w:rsidP="003D60A1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Calibri" w:hAnsi="Calibri" w:cs="Times New Roman"/>
          <w:sz w:val="32"/>
          <w:szCs w:val="32"/>
        </w:rPr>
      </w:pPr>
      <w:r w:rsidRPr="00D565F0">
        <w:rPr>
          <w:rFonts w:ascii="Calibri" w:eastAsia="Calibri" w:hAnsi="Calibri" w:cs="Times New Roman"/>
          <w:sz w:val="32"/>
          <w:szCs w:val="32"/>
        </w:rPr>
        <w:t>Are 60 years or older;</w:t>
      </w:r>
    </w:p>
    <w:p w14:paraId="2674B4FF" w14:textId="51D12E02" w:rsidR="003D60A1" w:rsidRPr="00D565F0" w:rsidRDefault="003D60A1" w:rsidP="00D42CA1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Calibri" w:hAnsi="Calibri" w:cs="Times New Roman"/>
          <w:sz w:val="32"/>
          <w:szCs w:val="32"/>
        </w:rPr>
      </w:pPr>
      <w:r w:rsidRPr="00D565F0">
        <w:rPr>
          <w:rFonts w:ascii="Calibri" w:eastAsia="Calibri" w:hAnsi="Calibri" w:cs="Times New Roman"/>
          <w:sz w:val="32"/>
          <w:szCs w:val="32"/>
        </w:rPr>
        <w:t>Do not already have a</w:t>
      </w:r>
      <w:r w:rsidR="001F1564" w:rsidRPr="00D565F0">
        <w:rPr>
          <w:rFonts w:ascii="Calibri" w:eastAsia="Calibri" w:hAnsi="Calibri" w:cs="Times New Roman"/>
          <w:sz w:val="32"/>
          <w:szCs w:val="32"/>
        </w:rPr>
        <w:t xml:space="preserve"> working</w:t>
      </w:r>
      <w:r w:rsidRPr="00D565F0">
        <w:rPr>
          <w:rFonts w:ascii="Calibri" w:eastAsia="Calibri" w:hAnsi="Calibri" w:cs="Times New Roman"/>
          <w:sz w:val="32"/>
          <w:szCs w:val="32"/>
        </w:rPr>
        <w:t xml:space="preserve"> air conditioner; and</w:t>
      </w:r>
    </w:p>
    <w:p w14:paraId="665061E4" w14:textId="5EF27F15" w:rsidR="003D60A1" w:rsidRPr="00D565F0" w:rsidRDefault="001F1564" w:rsidP="003D60A1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Calibri" w:hAnsi="Calibri" w:cs="Times New Roman"/>
          <w:sz w:val="32"/>
          <w:szCs w:val="32"/>
        </w:rPr>
      </w:pPr>
      <w:r w:rsidRPr="00D565F0">
        <w:rPr>
          <w:rFonts w:ascii="Calibri" w:eastAsia="Calibri" w:hAnsi="Calibri" w:cs="Times New Roman"/>
          <w:sz w:val="32"/>
          <w:szCs w:val="32"/>
        </w:rPr>
        <w:t>Have a household income that does not exceed the below</w:t>
      </w:r>
      <w:r w:rsidR="00BE60E3" w:rsidRPr="00D565F0">
        <w:rPr>
          <w:rFonts w:ascii="Calibri" w:eastAsia="Calibri" w:hAnsi="Calibri" w:cs="Times New Roman"/>
          <w:sz w:val="32"/>
          <w:szCs w:val="32"/>
        </w:rPr>
        <w:t xml:space="preserve">. </w:t>
      </w:r>
    </w:p>
    <w:p w14:paraId="34C85E11" w14:textId="3AD9C6C7" w:rsidR="003D60A1" w:rsidRPr="00056AC7" w:rsidRDefault="00B63638" w:rsidP="00B63638">
      <w:pPr>
        <w:tabs>
          <w:tab w:val="left" w:pos="7530"/>
        </w:tabs>
        <w:spacing w:after="0" w:line="240" w:lineRule="auto"/>
        <w:rPr>
          <w:rFonts w:ascii="Calibri" w:eastAsia="Calibri" w:hAnsi="Calibri" w:cs="Times New Roman"/>
          <w:sz w:val="32"/>
          <w:szCs w:val="32"/>
        </w:rPr>
      </w:pPr>
      <w:r w:rsidRPr="00D565F0">
        <w:rPr>
          <w:rFonts w:ascii="Calibri" w:eastAsia="Calibri" w:hAnsi="Calibri" w:cs="Times New Roman"/>
          <w:sz w:val="28"/>
          <w:szCs w:val="28"/>
        </w:rPr>
        <w:tab/>
      </w:r>
      <w:r w:rsidR="00BE60E3" w:rsidRPr="00056AC7">
        <w:rPr>
          <w:noProof/>
          <w:sz w:val="32"/>
          <w:szCs w:val="32"/>
        </w:rPr>
        <w:drawing>
          <wp:inline distT="0" distB="0" distL="0" distR="0" wp14:anchorId="5D9A98BC" wp14:editId="7568E37E">
            <wp:extent cx="6858000" cy="69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60A1" w:rsidRPr="00056AC7">
        <w:rPr>
          <w:rFonts w:ascii="Calibri" w:eastAsia="Calibri" w:hAnsi="Calibri" w:cs="Times New Roman"/>
          <w:sz w:val="32"/>
          <w:szCs w:val="32"/>
        </w:rPr>
        <w:br/>
      </w:r>
    </w:p>
    <w:p w14:paraId="3C3576DF" w14:textId="4615C81B" w:rsidR="00D50594" w:rsidRPr="00D565F0" w:rsidRDefault="00710D0B" w:rsidP="00BE60E3">
      <w:pPr>
        <w:spacing w:after="0" w:line="240" w:lineRule="auto"/>
        <w:rPr>
          <w:rFonts w:ascii="Calibri" w:eastAsia="Calibri" w:hAnsi="Calibri" w:cs="Times New Roman"/>
          <w:sz w:val="28"/>
          <w:szCs w:val="28"/>
        </w:rPr>
      </w:pPr>
      <w:r w:rsidRPr="00D565F0">
        <w:rPr>
          <w:rFonts w:ascii="Calibri" w:eastAsia="Calibri" w:hAnsi="Calibri" w:cs="Times New Roman"/>
          <w:sz w:val="28"/>
          <w:szCs w:val="28"/>
        </w:rPr>
        <w:t xml:space="preserve">Property managers need to identify eligible seniors and attest to their eligibility. </w:t>
      </w:r>
      <w:r w:rsidR="00D50594" w:rsidRPr="00D565F0">
        <w:rPr>
          <w:rFonts w:ascii="Calibri" w:eastAsia="Calibri" w:hAnsi="Calibri" w:cs="Times New Roman"/>
          <w:sz w:val="28"/>
          <w:szCs w:val="28"/>
        </w:rPr>
        <w:t xml:space="preserve"> Residents </w:t>
      </w:r>
      <w:r w:rsidRPr="00D565F0">
        <w:rPr>
          <w:rFonts w:ascii="Calibri" w:eastAsia="Calibri" w:hAnsi="Calibri" w:cs="Times New Roman"/>
          <w:sz w:val="28"/>
          <w:szCs w:val="28"/>
        </w:rPr>
        <w:t>do not need to be head of household</w:t>
      </w:r>
      <w:r w:rsidR="00D50594" w:rsidRPr="00D565F0">
        <w:rPr>
          <w:rFonts w:ascii="Calibri" w:eastAsia="Calibri" w:hAnsi="Calibri" w:cs="Times New Roman"/>
          <w:sz w:val="28"/>
          <w:szCs w:val="28"/>
        </w:rPr>
        <w:t xml:space="preserve"> or the shareholder</w:t>
      </w:r>
      <w:r w:rsidRPr="00D565F0">
        <w:rPr>
          <w:rFonts w:ascii="Calibri" w:eastAsia="Calibri" w:hAnsi="Calibri" w:cs="Times New Roman"/>
          <w:sz w:val="28"/>
          <w:szCs w:val="28"/>
        </w:rPr>
        <w:t xml:space="preserve"> to qualify for this program.</w:t>
      </w:r>
      <w:r w:rsidR="00D50594" w:rsidRPr="00D565F0">
        <w:rPr>
          <w:sz w:val="28"/>
          <w:szCs w:val="28"/>
        </w:rPr>
        <w:t xml:space="preserve">  </w:t>
      </w:r>
      <w:r w:rsidR="00D50594" w:rsidRPr="00D565F0">
        <w:rPr>
          <w:rFonts w:ascii="Calibri" w:eastAsia="Calibri" w:hAnsi="Calibri" w:cs="Times New Roman"/>
          <w:sz w:val="28"/>
          <w:szCs w:val="28"/>
        </w:rPr>
        <w:t>Proof of citizenship is not required.</w:t>
      </w:r>
    </w:p>
    <w:p w14:paraId="21F7EDB0" w14:textId="77777777" w:rsidR="00D50594" w:rsidRPr="00D565F0" w:rsidRDefault="00D50594" w:rsidP="00BE60E3">
      <w:pPr>
        <w:spacing w:after="0" w:line="240" w:lineRule="auto"/>
        <w:rPr>
          <w:rFonts w:ascii="Calibri" w:eastAsia="Calibri" w:hAnsi="Calibri" w:cs="Times New Roman"/>
          <w:sz w:val="28"/>
          <w:szCs w:val="28"/>
        </w:rPr>
      </w:pPr>
    </w:p>
    <w:p w14:paraId="0824C283" w14:textId="6030E4E7" w:rsidR="00056AC7" w:rsidRPr="00D565F0" w:rsidRDefault="00D50594" w:rsidP="00BE60E3">
      <w:pPr>
        <w:spacing w:after="0" w:line="240" w:lineRule="auto"/>
        <w:rPr>
          <w:rFonts w:ascii="Calibri" w:eastAsia="Calibri" w:hAnsi="Calibri" w:cs="Times New Roman"/>
          <w:sz w:val="28"/>
          <w:szCs w:val="28"/>
        </w:rPr>
      </w:pPr>
      <w:r w:rsidRPr="00D565F0">
        <w:rPr>
          <w:rFonts w:ascii="Calibri" w:eastAsia="Calibri" w:hAnsi="Calibri" w:cs="Times New Roman"/>
          <w:sz w:val="28"/>
          <w:szCs w:val="28"/>
        </w:rPr>
        <w:t xml:space="preserve">If you believe you qualify for this program and would like an air conditioner, please contact your onsite management office or the property manager for the property.  </w:t>
      </w:r>
      <w:r w:rsidR="00E54388" w:rsidRPr="00D565F0">
        <w:rPr>
          <w:rFonts w:ascii="Calibri" w:eastAsia="Calibri" w:hAnsi="Calibri" w:cs="Times New Roman"/>
          <w:sz w:val="28"/>
          <w:szCs w:val="28"/>
        </w:rPr>
        <w:t xml:space="preserve"> </w:t>
      </w:r>
      <w:r w:rsidR="00710D0B" w:rsidRPr="00D565F0">
        <w:rPr>
          <w:rFonts w:ascii="Calibri" w:eastAsia="Calibri" w:hAnsi="Calibri" w:cs="Times New Roman"/>
          <w:sz w:val="28"/>
          <w:szCs w:val="28"/>
        </w:rPr>
        <w:br/>
      </w:r>
      <w:r w:rsidR="00710D0B" w:rsidRPr="00D565F0">
        <w:rPr>
          <w:rFonts w:ascii="Calibri" w:eastAsia="Calibri" w:hAnsi="Calibri" w:cs="Times New Roman"/>
          <w:sz w:val="28"/>
          <w:szCs w:val="28"/>
        </w:rPr>
        <w:br/>
      </w:r>
      <w:r w:rsidR="003D60A1" w:rsidRPr="00D565F0">
        <w:rPr>
          <w:rFonts w:ascii="Calibri" w:eastAsia="Calibri" w:hAnsi="Calibri" w:cs="Times New Roman"/>
          <w:sz w:val="28"/>
          <w:szCs w:val="28"/>
        </w:rPr>
        <w:t xml:space="preserve">Air conditioning units available to eligible New Yorkers through the </w:t>
      </w:r>
      <w:proofErr w:type="spellStart"/>
      <w:r w:rsidR="003D60A1" w:rsidRPr="00D565F0">
        <w:rPr>
          <w:rFonts w:ascii="Calibri" w:eastAsia="Calibri" w:hAnsi="Calibri" w:cs="Times New Roman"/>
          <w:sz w:val="28"/>
          <w:szCs w:val="28"/>
        </w:rPr>
        <w:t>GetCool</w:t>
      </w:r>
      <w:proofErr w:type="spellEnd"/>
      <w:r w:rsidR="003D60A1" w:rsidRPr="00D565F0">
        <w:rPr>
          <w:rFonts w:ascii="Calibri" w:eastAsia="Calibri" w:hAnsi="Calibri" w:cs="Times New Roman"/>
          <w:sz w:val="28"/>
          <w:szCs w:val="28"/>
        </w:rPr>
        <w:t xml:space="preserve"> program include window units</w:t>
      </w:r>
      <w:r w:rsidR="001F1564" w:rsidRPr="00D565F0">
        <w:rPr>
          <w:rFonts w:ascii="Calibri" w:eastAsia="Calibri" w:hAnsi="Calibri" w:cs="Times New Roman"/>
          <w:sz w:val="28"/>
          <w:szCs w:val="28"/>
        </w:rPr>
        <w:t xml:space="preserve">, sleeve units, and </w:t>
      </w:r>
      <w:r w:rsidR="003D60A1" w:rsidRPr="00D565F0">
        <w:rPr>
          <w:rFonts w:ascii="Calibri" w:eastAsia="Calibri" w:hAnsi="Calibri" w:cs="Times New Roman"/>
          <w:sz w:val="28"/>
          <w:szCs w:val="28"/>
        </w:rPr>
        <w:t xml:space="preserve">portable units. </w:t>
      </w:r>
      <w:r w:rsidR="00710D0B" w:rsidRPr="00D565F0">
        <w:rPr>
          <w:rFonts w:ascii="Calibri" w:eastAsia="Calibri" w:hAnsi="Calibri" w:cs="Times New Roman"/>
          <w:sz w:val="28"/>
          <w:szCs w:val="28"/>
        </w:rPr>
        <w:t>Installation</w:t>
      </w:r>
      <w:r w:rsidRPr="00D565F0">
        <w:rPr>
          <w:rFonts w:ascii="Calibri" w:eastAsia="Calibri" w:hAnsi="Calibri" w:cs="Times New Roman"/>
          <w:sz w:val="28"/>
          <w:szCs w:val="28"/>
        </w:rPr>
        <w:t xml:space="preserve"> will be installed by a third party contr</w:t>
      </w:r>
      <w:r w:rsidR="00D565F0" w:rsidRPr="00D565F0">
        <w:rPr>
          <w:rFonts w:ascii="Calibri" w:eastAsia="Calibri" w:hAnsi="Calibri" w:cs="Times New Roman"/>
          <w:sz w:val="28"/>
          <w:szCs w:val="28"/>
        </w:rPr>
        <w:t>actor from the City of New York or the Maintenance</w:t>
      </w:r>
      <w:r w:rsidRPr="00D565F0">
        <w:rPr>
          <w:rFonts w:ascii="Calibri" w:eastAsia="Calibri" w:hAnsi="Calibri" w:cs="Times New Roman"/>
          <w:sz w:val="28"/>
          <w:szCs w:val="28"/>
        </w:rPr>
        <w:t xml:space="preserve"> </w:t>
      </w:r>
      <w:r w:rsidR="00D565F0" w:rsidRPr="00D565F0">
        <w:rPr>
          <w:rFonts w:ascii="Calibri" w:eastAsia="Calibri" w:hAnsi="Calibri" w:cs="Times New Roman"/>
          <w:sz w:val="28"/>
          <w:szCs w:val="28"/>
        </w:rPr>
        <w:t>Staff for the property.</w:t>
      </w:r>
    </w:p>
    <w:p w14:paraId="67BF80CD" w14:textId="77777777" w:rsidR="00D565F0" w:rsidRPr="00D565F0" w:rsidRDefault="00D565F0" w:rsidP="00BE60E3">
      <w:pPr>
        <w:spacing w:after="0" w:line="240" w:lineRule="auto"/>
        <w:rPr>
          <w:rFonts w:ascii="Calibri" w:eastAsia="Calibri" w:hAnsi="Calibri" w:cs="Times New Roman"/>
          <w:sz w:val="28"/>
          <w:szCs w:val="28"/>
        </w:rPr>
      </w:pPr>
    </w:p>
    <w:p w14:paraId="186BD754" w14:textId="1727B449" w:rsidR="00D50594" w:rsidRPr="00D565F0" w:rsidRDefault="00D50594" w:rsidP="00BE60E3">
      <w:pPr>
        <w:spacing w:after="0" w:line="240" w:lineRule="auto"/>
        <w:rPr>
          <w:rFonts w:ascii="Calibri" w:eastAsia="Calibri" w:hAnsi="Calibri" w:cs="Times New Roman"/>
          <w:sz w:val="28"/>
          <w:szCs w:val="28"/>
        </w:rPr>
      </w:pPr>
      <w:r w:rsidRPr="00D565F0">
        <w:rPr>
          <w:rFonts w:ascii="Calibri" w:eastAsia="Calibri" w:hAnsi="Calibri" w:cs="Times New Roman"/>
          <w:sz w:val="28"/>
          <w:szCs w:val="28"/>
        </w:rPr>
        <w:t xml:space="preserve">Air conditioning charges for electric use, if applicable, will be the shareholder's responsibility and will be billed to the monthly maintenance statement for unit, upon installation.  </w:t>
      </w:r>
    </w:p>
    <w:p w14:paraId="394014F6" w14:textId="77777777" w:rsidR="00D565F0" w:rsidRPr="00D565F0" w:rsidRDefault="00D565F0" w:rsidP="00BE60E3">
      <w:pPr>
        <w:spacing w:after="0" w:line="240" w:lineRule="auto"/>
        <w:rPr>
          <w:rFonts w:ascii="Calibri" w:eastAsia="Calibri" w:hAnsi="Calibri" w:cs="Times New Roman"/>
          <w:sz w:val="28"/>
          <w:szCs w:val="28"/>
        </w:rPr>
      </w:pPr>
    </w:p>
    <w:p w14:paraId="375F1FB3" w14:textId="5DA07CE5" w:rsidR="00B255C7" w:rsidRPr="00D565F0" w:rsidRDefault="00D565F0" w:rsidP="00BE60E3">
      <w:pPr>
        <w:spacing w:after="0" w:line="240" w:lineRule="auto"/>
        <w:rPr>
          <w:rFonts w:ascii="Calibri" w:eastAsia="Calibri" w:hAnsi="Calibri" w:cs="Times New Roman"/>
          <w:b/>
          <w:sz w:val="28"/>
          <w:szCs w:val="28"/>
        </w:rPr>
      </w:pPr>
      <w:r w:rsidRPr="00D565F0">
        <w:rPr>
          <w:rFonts w:ascii="Calibri" w:eastAsia="Calibri" w:hAnsi="Calibri" w:cs="Times New Roman"/>
          <w:b/>
          <w:sz w:val="28"/>
          <w:szCs w:val="28"/>
        </w:rPr>
        <w:t xml:space="preserve">ATTENTION ELIGIBLE SENIORS: THE DEADLINE TO CONTACT YOUR PROPERTY MANAGER FOR ENROLLMENT IS JULY 13, 2020. </w:t>
      </w:r>
      <w:r w:rsidR="009E7B2C" w:rsidRPr="00D565F0">
        <w:rPr>
          <w:rFonts w:ascii="Calibri" w:eastAsia="Calibri" w:hAnsi="Calibri" w:cs="Times New Roman"/>
          <w:b/>
          <w:sz w:val="28"/>
          <w:szCs w:val="28"/>
        </w:rPr>
        <w:t xml:space="preserve"> </w:t>
      </w:r>
      <w:r w:rsidR="00BE60E3" w:rsidRPr="00D565F0">
        <w:rPr>
          <w:rFonts w:ascii="Calibri" w:eastAsia="Calibri" w:hAnsi="Calibri" w:cs="Times New Roman"/>
          <w:b/>
          <w:sz w:val="28"/>
          <w:szCs w:val="28"/>
        </w:rPr>
        <w:t xml:space="preserve"> </w:t>
      </w:r>
    </w:p>
    <w:p w14:paraId="6A50E508" w14:textId="77777777" w:rsidR="00D50594" w:rsidRPr="00056AC7" w:rsidRDefault="00D50594" w:rsidP="00BE60E3">
      <w:pPr>
        <w:spacing w:after="0" w:line="240" w:lineRule="auto"/>
        <w:rPr>
          <w:rFonts w:ascii="Calibri" w:eastAsia="Calibri" w:hAnsi="Calibri" w:cs="Times New Roman"/>
          <w:sz w:val="32"/>
          <w:szCs w:val="32"/>
        </w:rPr>
      </w:pPr>
      <w:bookmarkStart w:id="0" w:name="_GoBack"/>
      <w:bookmarkEnd w:id="0"/>
    </w:p>
    <w:sectPr w:rsidR="00D50594" w:rsidRPr="00056AC7" w:rsidSect="0030148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2DCD0D" w14:textId="77777777" w:rsidR="00A65850" w:rsidRDefault="00A65850">
      <w:pPr>
        <w:spacing w:after="0" w:line="240" w:lineRule="auto"/>
      </w:pPr>
      <w:r>
        <w:separator/>
      </w:r>
    </w:p>
  </w:endnote>
  <w:endnote w:type="continuationSeparator" w:id="0">
    <w:p w14:paraId="5A68C2F1" w14:textId="77777777" w:rsidR="00A65850" w:rsidRDefault="00A658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5113CC" w14:textId="77777777" w:rsidR="00A65850" w:rsidRDefault="00A65850">
      <w:pPr>
        <w:spacing w:after="0" w:line="240" w:lineRule="auto"/>
      </w:pPr>
      <w:r>
        <w:separator/>
      </w:r>
    </w:p>
  </w:footnote>
  <w:footnote w:type="continuationSeparator" w:id="0">
    <w:p w14:paraId="3E5A3387" w14:textId="77777777" w:rsidR="00A65850" w:rsidRDefault="00A658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8F6CAD"/>
    <w:multiLevelType w:val="hybridMultilevel"/>
    <w:tmpl w:val="0A281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197347"/>
    <w:multiLevelType w:val="hybridMultilevel"/>
    <w:tmpl w:val="6658A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DWwNDc3szQzsbBQ0lEKTi0uzszPAykwqgUAH9Y0KSwAAAA="/>
  </w:docVars>
  <w:rsids>
    <w:rsidRoot w:val="00B7115C"/>
    <w:rsid w:val="0000608C"/>
    <w:rsid w:val="00020677"/>
    <w:rsid w:val="00056AC7"/>
    <w:rsid w:val="000D16D3"/>
    <w:rsid w:val="00167A05"/>
    <w:rsid w:val="00182F5D"/>
    <w:rsid w:val="001D4CD1"/>
    <w:rsid w:val="001F1564"/>
    <w:rsid w:val="00216C43"/>
    <w:rsid w:val="002840AF"/>
    <w:rsid w:val="002E00C0"/>
    <w:rsid w:val="003C21E1"/>
    <w:rsid w:val="003D60A1"/>
    <w:rsid w:val="004301E2"/>
    <w:rsid w:val="00430224"/>
    <w:rsid w:val="00461A63"/>
    <w:rsid w:val="004C5427"/>
    <w:rsid w:val="005D1E71"/>
    <w:rsid w:val="006806D4"/>
    <w:rsid w:val="006B0BF0"/>
    <w:rsid w:val="006D0940"/>
    <w:rsid w:val="00710D0B"/>
    <w:rsid w:val="00733B60"/>
    <w:rsid w:val="007550AF"/>
    <w:rsid w:val="0077671E"/>
    <w:rsid w:val="00781F18"/>
    <w:rsid w:val="007E6B5B"/>
    <w:rsid w:val="00824839"/>
    <w:rsid w:val="00834992"/>
    <w:rsid w:val="0084411D"/>
    <w:rsid w:val="008F6198"/>
    <w:rsid w:val="008F6471"/>
    <w:rsid w:val="0091204D"/>
    <w:rsid w:val="00962EEA"/>
    <w:rsid w:val="0097760D"/>
    <w:rsid w:val="00983FE3"/>
    <w:rsid w:val="009B602C"/>
    <w:rsid w:val="009E7B2C"/>
    <w:rsid w:val="00A15017"/>
    <w:rsid w:val="00A579A4"/>
    <w:rsid w:val="00A65094"/>
    <w:rsid w:val="00A65850"/>
    <w:rsid w:val="00A66306"/>
    <w:rsid w:val="00A96F0A"/>
    <w:rsid w:val="00B255C7"/>
    <w:rsid w:val="00B52AD0"/>
    <w:rsid w:val="00B63638"/>
    <w:rsid w:val="00B7115C"/>
    <w:rsid w:val="00BE60E3"/>
    <w:rsid w:val="00C83C55"/>
    <w:rsid w:val="00D42CA1"/>
    <w:rsid w:val="00D50594"/>
    <w:rsid w:val="00D565F0"/>
    <w:rsid w:val="00D5715A"/>
    <w:rsid w:val="00DF62EA"/>
    <w:rsid w:val="00E5095D"/>
    <w:rsid w:val="00E54388"/>
    <w:rsid w:val="00E602CB"/>
    <w:rsid w:val="00EB4A2C"/>
    <w:rsid w:val="00FF4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86E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D1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6D3"/>
  </w:style>
  <w:style w:type="paragraph" w:styleId="BalloonText">
    <w:name w:val="Balloon Text"/>
    <w:basedOn w:val="Normal"/>
    <w:link w:val="BalloonTextChar"/>
    <w:uiPriority w:val="99"/>
    <w:semiHidden/>
    <w:unhideWhenUsed/>
    <w:rsid w:val="00E60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2C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F61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6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71E"/>
  </w:style>
  <w:style w:type="character" w:styleId="Hyperlink">
    <w:name w:val="Hyperlink"/>
    <w:basedOn w:val="DefaultParagraphFont"/>
    <w:uiPriority w:val="99"/>
    <w:unhideWhenUsed/>
    <w:rsid w:val="0077671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10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0D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0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D0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6F0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D1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6D3"/>
  </w:style>
  <w:style w:type="paragraph" w:styleId="BalloonText">
    <w:name w:val="Balloon Text"/>
    <w:basedOn w:val="Normal"/>
    <w:link w:val="BalloonTextChar"/>
    <w:uiPriority w:val="99"/>
    <w:semiHidden/>
    <w:unhideWhenUsed/>
    <w:rsid w:val="00E60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2C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F61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6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71E"/>
  </w:style>
  <w:style w:type="character" w:styleId="Hyperlink">
    <w:name w:val="Hyperlink"/>
    <w:basedOn w:val="DefaultParagraphFont"/>
    <w:uiPriority w:val="99"/>
    <w:unhideWhenUsed/>
    <w:rsid w:val="0077671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10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0D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0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D0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6F0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162E79909B640A051994DB2A81E48" ma:contentTypeVersion="12" ma:contentTypeDescription="Create a new document." ma:contentTypeScope="" ma:versionID="7d6c7fe46b340a8e6f307ba9ff4c8e3a">
  <xsd:schema xmlns:xsd="http://www.w3.org/2001/XMLSchema" xmlns:xs="http://www.w3.org/2001/XMLSchema" xmlns:p="http://schemas.microsoft.com/office/2006/metadata/properties" xmlns:ns2="88d35ba3-d9e8-40c3-a810-d9fcc027d5f2" xmlns:ns3="fc3ae5b3-3684-4f7f-a2d1-151ff89c1773" targetNamespace="http://schemas.microsoft.com/office/2006/metadata/properties" ma:root="true" ma:fieldsID="0816384643cc0e509c13bc0f97e802fe" ns2:_="" ns3:_="">
    <xsd:import namespace="88d35ba3-d9e8-40c3-a810-d9fcc027d5f2"/>
    <xsd:import namespace="fc3ae5b3-3684-4f7f-a2d1-151ff89c17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35ba3-d9e8-40c3-a810-d9fcc027d5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ae5b3-3684-4f7f-a2d1-151ff89c177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C6F544-EFA6-4D3A-8554-3D74CEFB6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d35ba3-d9e8-40c3-a810-d9fcc027d5f2"/>
    <ds:schemaRef ds:uri="fc3ae5b3-3684-4f7f-a2d1-151ff89c17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4B2673-CB5F-49CD-B957-FF4189C161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2D48F7-64D0-4D1D-99A6-DB11B12AADBC}">
  <ds:schemaRefs>
    <ds:schemaRef ds:uri="fc3ae5b3-3684-4f7f-a2d1-151ff89c1773"/>
    <ds:schemaRef ds:uri="http://purl.org/dc/elements/1.1/"/>
    <ds:schemaRef ds:uri="http://purl.org/dc/terms/"/>
    <ds:schemaRef ds:uri="http://schemas.microsoft.com/office/2006/documentManagement/types"/>
    <ds:schemaRef ds:uri="88d35ba3-d9e8-40c3-a810-d9fcc027d5f2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6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CEM</Company>
  <LinksUpToDate>false</LinksUpToDate>
  <CharactersWithSpaces>1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ick, Bushra</dc:creator>
  <cp:lastModifiedBy>Vanessa Blomberg</cp:lastModifiedBy>
  <cp:revision>2</cp:revision>
  <cp:lastPrinted>2020-07-02T15:22:00Z</cp:lastPrinted>
  <dcterms:created xsi:type="dcterms:W3CDTF">2020-07-02T15:23:00Z</dcterms:created>
  <dcterms:modified xsi:type="dcterms:W3CDTF">2020-07-02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162E79909B640A051994DB2A81E48</vt:lpwstr>
  </property>
</Properties>
</file>